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F6EF9" w:rsidR="006044B6" w:rsidP="0E1939F0" w:rsidRDefault="006044B6" w14:paraId="5D6284DF" w14:textId="5AE84A51">
      <w:pPr>
        <w:spacing w:after="0"/>
        <w:rPr>
          <w:rFonts w:cs="Arial"/>
          <w:b w:val="1"/>
          <w:bCs w:val="1"/>
          <w:color w:val="auto"/>
        </w:rPr>
      </w:pPr>
      <w:r w:rsidRPr="0E1939F0" w:rsidR="006044B6">
        <w:rPr>
          <w:rFonts w:cs="Arial"/>
          <w:b w:val="1"/>
          <w:bCs w:val="1"/>
          <w:color w:val="auto"/>
        </w:rPr>
        <w:t>STILL/MOVING IMAGE</w:t>
      </w:r>
      <w:r w:rsidRPr="0E1939F0" w:rsidR="004E744A">
        <w:rPr>
          <w:rFonts w:cs="Arial"/>
          <w:b w:val="1"/>
          <w:bCs w:val="1"/>
          <w:color w:val="auto"/>
        </w:rPr>
        <w:t xml:space="preserve"> AND QUOTE</w:t>
      </w:r>
      <w:r w:rsidRPr="0E1939F0" w:rsidR="006044B6">
        <w:rPr>
          <w:rFonts w:cs="Arial"/>
          <w:b w:val="1"/>
          <w:bCs w:val="1"/>
          <w:color w:val="auto"/>
        </w:rPr>
        <w:t xml:space="preserve"> CONSENT</w:t>
      </w:r>
    </w:p>
    <w:p w:rsidRPr="006044B6" w:rsidR="006044B6" w:rsidP="0E1939F0" w:rsidRDefault="006044B6" w14:paraId="27905074" w14:textId="77777777">
      <w:pPr>
        <w:spacing w:after="0"/>
        <w:jc w:val="both"/>
        <w:rPr>
          <w:color w:val="auto"/>
          <w:sz w:val="16"/>
          <w:szCs w:val="16"/>
        </w:rPr>
      </w:pPr>
    </w:p>
    <w:p w:rsidRPr="004E744A" w:rsidR="006044B6" w:rsidP="0E1939F0" w:rsidRDefault="009F6EF9" w14:paraId="666B4C21" w14:textId="205670B8">
      <w:pPr>
        <w:spacing w:after="0"/>
        <w:jc w:val="both"/>
        <w:rPr>
          <w:b w:val="0"/>
          <w:bCs w:val="0"/>
          <w:color w:val="auto"/>
          <w:sz w:val="22"/>
          <w:szCs w:val="22"/>
        </w:rPr>
      </w:pPr>
      <w:r w:rsidRPr="6E5569FE" w:rsidR="67D2B48F">
        <w:rPr>
          <w:b w:val="1"/>
          <w:bCs w:val="1"/>
          <w:color w:val="auto"/>
          <w:sz w:val="22"/>
          <w:szCs w:val="22"/>
        </w:rPr>
        <w:t>Warrington Voluntary Action</w:t>
      </w:r>
      <w:r w:rsidRPr="6E5569FE" w:rsidR="67D2B48F">
        <w:rPr>
          <w:b w:val="1"/>
          <w:bCs w:val="1"/>
          <w:color w:val="FF0000"/>
          <w:sz w:val="22"/>
          <w:szCs w:val="22"/>
        </w:rPr>
        <w:t xml:space="preserve"> </w:t>
      </w:r>
      <w:r w:rsidRPr="6E5569FE" w:rsidR="006044B6">
        <w:rPr>
          <w:b w:val="0"/>
          <w:bCs w:val="0"/>
          <w:color w:val="auto"/>
          <w:sz w:val="22"/>
          <w:szCs w:val="22"/>
        </w:rPr>
        <w:t>would like to use</w:t>
      </w:r>
      <w:r w:rsidRPr="6E5569FE" w:rsidR="004E744A">
        <w:rPr>
          <w:b w:val="0"/>
          <w:bCs w:val="0"/>
          <w:color w:val="auto"/>
          <w:sz w:val="22"/>
          <w:szCs w:val="22"/>
        </w:rPr>
        <w:t xml:space="preserve"> quotes, </w:t>
      </w:r>
      <w:r w:rsidRPr="6E5569FE" w:rsidR="006044B6">
        <w:rPr>
          <w:b w:val="0"/>
          <w:bCs w:val="0"/>
          <w:color w:val="auto"/>
          <w:sz w:val="22"/>
          <w:szCs w:val="22"/>
        </w:rPr>
        <w:t xml:space="preserve">photographs and/or videos taken of you to promote </w:t>
      </w:r>
      <w:r w:rsidRPr="6E5569FE" w:rsidR="38499176">
        <w:rPr>
          <w:b w:val="1"/>
          <w:bCs w:val="1"/>
          <w:color w:val="auto"/>
          <w:sz w:val="22"/>
          <w:szCs w:val="22"/>
        </w:rPr>
        <w:t>Good Neighbours</w:t>
      </w:r>
      <w:r w:rsidRPr="6E5569FE" w:rsidR="006044B6">
        <w:rPr>
          <w:b w:val="0"/>
          <w:bCs w:val="0"/>
          <w:color w:val="auto"/>
          <w:sz w:val="22"/>
          <w:szCs w:val="22"/>
        </w:rPr>
        <w:t xml:space="preserve">. These images may appear in some or all of the following: </w:t>
      </w:r>
      <w:bookmarkStart w:name="_GoBack" w:id="0"/>
      <w:bookmarkEnd w:id="0"/>
    </w:p>
    <w:p w:rsidRPr="00B040AC" w:rsidR="00B040AC" w:rsidP="0E1939F0" w:rsidRDefault="00B040AC" w14:paraId="3D546D99" w14:textId="77777777">
      <w:pPr>
        <w:spacing w:after="0"/>
        <w:jc w:val="both"/>
        <w:rPr>
          <w:b w:val="0"/>
          <w:bCs w:val="0"/>
          <w:color w:val="auto"/>
          <w:sz w:val="22"/>
          <w:szCs w:val="22"/>
        </w:rPr>
      </w:pPr>
    </w:p>
    <w:p w:rsidRPr="004E744A" w:rsidR="006044B6" w:rsidP="0E1939F0" w:rsidRDefault="006044B6" w14:paraId="6AFD57BA" w14:textId="77777777">
      <w:pPr>
        <w:pStyle w:val="ListParagraph"/>
        <w:numPr>
          <w:ilvl w:val="0"/>
          <w:numId w:val="5"/>
        </w:numPr>
        <w:spacing w:after="0"/>
        <w:ind w:left="284" w:hanging="142"/>
        <w:jc w:val="both"/>
        <w:rPr>
          <w:color w:val="000000" w:themeColor="text1" w:themeTint="FF" w:themeShade="FF"/>
          <w:sz w:val="22"/>
          <w:szCs w:val="22"/>
        </w:rPr>
      </w:pPr>
      <w:r w:rsidRPr="0E1939F0" w:rsidR="006044B6">
        <w:rPr>
          <w:b w:val="0"/>
          <w:bCs w:val="0"/>
          <w:color w:val="auto"/>
          <w:sz w:val="22"/>
          <w:szCs w:val="22"/>
        </w:rPr>
        <w:t>on video or PowerPoint presentations</w:t>
      </w:r>
    </w:p>
    <w:p w:rsidRPr="004E744A" w:rsidR="006044B6" w:rsidP="0E1939F0" w:rsidRDefault="006044B6" w14:paraId="141B6FE9" w14:textId="77777777">
      <w:pPr>
        <w:pStyle w:val="ListParagraph"/>
        <w:numPr>
          <w:ilvl w:val="0"/>
          <w:numId w:val="5"/>
        </w:numPr>
        <w:spacing w:after="0"/>
        <w:ind w:left="284" w:hanging="142"/>
        <w:jc w:val="both"/>
        <w:rPr>
          <w:color w:val="000000" w:themeColor="text1" w:themeTint="FF" w:themeShade="FF"/>
          <w:sz w:val="22"/>
          <w:szCs w:val="22"/>
        </w:rPr>
      </w:pPr>
      <w:r w:rsidRPr="0E1939F0" w:rsidR="006044B6">
        <w:rPr>
          <w:b w:val="0"/>
          <w:bCs w:val="0"/>
          <w:color w:val="auto"/>
          <w:sz w:val="22"/>
          <w:szCs w:val="22"/>
        </w:rPr>
        <w:t>on digital resources which can be downloaded and shared by other individuals and organisations (</w:t>
      </w:r>
      <w:proofErr w:type="gramStart"/>
      <w:r w:rsidRPr="0E1939F0" w:rsidR="006044B6">
        <w:rPr>
          <w:b w:val="0"/>
          <w:bCs w:val="0"/>
          <w:color w:val="auto"/>
          <w:sz w:val="22"/>
          <w:szCs w:val="22"/>
        </w:rPr>
        <w:t>e.g.</w:t>
      </w:r>
      <w:proofErr w:type="gramEnd"/>
      <w:r w:rsidRPr="0E1939F0" w:rsidR="006044B6">
        <w:rPr>
          <w:b w:val="0"/>
          <w:bCs w:val="0"/>
          <w:color w:val="auto"/>
          <w:sz w:val="22"/>
          <w:szCs w:val="22"/>
        </w:rPr>
        <w:t xml:space="preserve"> screen savers, email signatures)</w:t>
      </w:r>
    </w:p>
    <w:p w:rsidRPr="004E744A" w:rsidR="006044B6" w:rsidP="0E1939F0" w:rsidRDefault="006044B6" w14:paraId="7BA10280" w14:textId="77777777">
      <w:pPr>
        <w:pStyle w:val="ListParagraph"/>
        <w:numPr>
          <w:ilvl w:val="0"/>
          <w:numId w:val="5"/>
        </w:numPr>
        <w:spacing w:after="0"/>
        <w:ind w:left="284" w:hanging="142"/>
        <w:jc w:val="both"/>
        <w:rPr>
          <w:color w:val="000000" w:themeColor="text1" w:themeTint="FF" w:themeShade="FF"/>
          <w:sz w:val="22"/>
          <w:szCs w:val="22"/>
        </w:rPr>
      </w:pPr>
      <w:r w:rsidRPr="0E1939F0" w:rsidR="006044B6">
        <w:rPr>
          <w:b w:val="0"/>
          <w:bCs w:val="0"/>
          <w:color w:val="auto"/>
          <w:sz w:val="22"/>
          <w:szCs w:val="22"/>
        </w:rPr>
        <w:t>on social media</w:t>
      </w:r>
    </w:p>
    <w:p w:rsidRPr="004E744A" w:rsidR="006044B6" w:rsidP="0E1939F0" w:rsidRDefault="006044B6" w14:paraId="6AE9E5ED" w14:textId="77777777">
      <w:pPr>
        <w:pStyle w:val="ListParagraph"/>
        <w:numPr>
          <w:ilvl w:val="0"/>
          <w:numId w:val="5"/>
        </w:numPr>
        <w:spacing w:after="0"/>
        <w:ind w:left="284" w:hanging="142"/>
        <w:jc w:val="both"/>
        <w:rPr>
          <w:color w:val="000000" w:themeColor="text1" w:themeTint="FF" w:themeShade="FF"/>
          <w:sz w:val="22"/>
          <w:szCs w:val="22"/>
        </w:rPr>
      </w:pPr>
      <w:r w:rsidRPr="0E1939F0" w:rsidR="006044B6">
        <w:rPr>
          <w:b w:val="0"/>
          <w:bCs w:val="0"/>
          <w:color w:val="auto"/>
          <w:sz w:val="22"/>
          <w:szCs w:val="22"/>
        </w:rPr>
        <w:t>in print (posters and leaflets)</w:t>
      </w:r>
    </w:p>
    <w:p w:rsidRPr="006044B6" w:rsidR="006044B6" w:rsidP="0E1939F0" w:rsidRDefault="006044B6" w14:paraId="2A26B800" w14:textId="77777777">
      <w:pPr>
        <w:spacing w:after="0"/>
        <w:jc w:val="both"/>
        <w:rPr>
          <w:b w:val="0"/>
          <w:bCs w:val="0"/>
          <w:color w:val="auto"/>
          <w:sz w:val="16"/>
          <w:szCs w:val="16"/>
        </w:rPr>
      </w:pPr>
    </w:p>
    <w:p w:rsidRPr="004E744A" w:rsidR="006044B6" w:rsidP="0E1939F0" w:rsidRDefault="006044B6" w14:paraId="2A6D9811" w14:textId="375F4D1C">
      <w:pPr>
        <w:spacing w:after="0"/>
        <w:jc w:val="both"/>
        <w:rPr>
          <w:b w:val="0"/>
          <w:bCs w:val="0"/>
          <w:color w:val="auto"/>
          <w:sz w:val="22"/>
          <w:szCs w:val="22"/>
        </w:rPr>
      </w:pPr>
      <w:r w:rsidRPr="6E5569FE" w:rsidR="006044B6">
        <w:rPr>
          <w:b w:val="0"/>
          <w:bCs w:val="0"/>
          <w:color w:val="auto"/>
          <w:sz w:val="22"/>
          <w:szCs w:val="22"/>
        </w:rPr>
        <w:t>To comply with the Data Protection Act 1998, we need your permission before we use any images of you. Warrington Voluntary Action</w:t>
      </w:r>
      <w:r w:rsidRPr="6E5569FE" w:rsidR="3ED34F62">
        <w:rPr>
          <w:b w:val="1"/>
          <w:bCs w:val="1"/>
          <w:color w:val="FF0000"/>
          <w:sz w:val="22"/>
          <w:szCs w:val="22"/>
        </w:rPr>
        <w:t xml:space="preserve"> </w:t>
      </w:r>
      <w:r w:rsidRPr="6E5569FE" w:rsidR="004E744A">
        <w:rPr>
          <w:b w:val="0"/>
          <w:bCs w:val="0"/>
          <w:color w:val="auto"/>
          <w:sz w:val="22"/>
          <w:szCs w:val="22"/>
        </w:rPr>
        <w:t>is committed to processing information in accordance with the General Data Protection Regulation (GDPR).  The personal data collected on this form will be held securely and will only be used for administrative purposes.</w:t>
      </w:r>
      <w:r w:rsidRPr="6E5569FE" w:rsidR="004E744A">
        <w:rPr>
          <w:b w:val="0"/>
          <w:bCs w:val="0"/>
          <w:color w:val="auto"/>
          <w:sz w:val="22"/>
          <w:szCs w:val="22"/>
        </w:rPr>
        <w:t xml:space="preserve">  </w:t>
      </w:r>
      <w:r w:rsidRPr="6E5569FE" w:rsidR="006044B6">
        <w:rPr>
          <w:b w:val="0"/>
          <w:bCs w:val="0"/>
          <w:color w:val="auto"/>
          <w:sz w:val="22"/>
          <w:szCs w:val="22"/>
        </w:rPr>
        <w:t xml:space="preserve">Please answer the questions below, read the statements then sign and date the form where shown. </w:t>
      </w:r>
    </w:p>
    <w:p w:rsidR="004E744A" w:rsidP="0E1939F0" w:rsidRDefault="004E744A" w14:paraId="496F8344" w14:textId="77777777">
      <w:pPr>
        <w:spacing w:after="0"/>
        <w:rPr>
          <w:color w:val="auto"/>
        </w:rPr>
      </w:pPr>
    </w:p>
    <w:p w:rsidRPr="006044B6" w:rsidR="006044B6" w:rsidP="0E1939F0" w:rsidRDefault="006044B6" w14:paraId="560B9F4B" w14:textId="77777777">
      <w:pPr>
        <w:rPr>
          <w:color w:val="auto"/>
        </w:rPr>
      </w:pPr>
      <w:r w:rsidRPr="0E1939F0" w:rsidR="006044B6">
        <w:rPr>
          <w:color w:val="auto"/>
        </w:rPr>
        <w:t>Please circle your answer</w:t>
      </w:r>
    </w:p>
    <w:p w:rsidR="006044B6" w:rsidP="0E1939F0" w:rsidRDefault="006044B6" w14:paraId="16EAE70D" w14:textId="77777777">
      <w:pPr>
        <w:rPr>
          <w:color w:val="auto"/>
        </w:rPr>
      </w:pPr>
      <w:r w:rsidRPr="0E1939F0" w:rsidR="006044B6">
        <w:rPr>
          <w:b w:val="1"/>
          <w:bCs w:val="1"/>
          <w:color w:val="auto"/>
        </w:rPr>
        <w:t>May we use your image on our websites?</w:t>
      </w:r>
      <w:r>
        <w:tab/>
      </w:r>
      <w:r>
        <w:tab/>
      </w:r>
      <w:r>
        <w:tab/>
      </w:r>
      <w:r>
        <w:tab/>
      </w:r>
      <w:r>
        <w:tab/>
      </w:r>
      <w:r w:rsidRPr="0E1939F0" w:rsidR="006044B6">
        <w:rPr>
          <w:color w:val="auto"/>
        </w:rPr>
        <w:t>Yes / No</w:t>
      </w:r>
    </w:p>
    <w:p w:rsidR="006044B6" w:rsidP="0E1939F0" w:rsidRDefault="006044B6" w14:paraId="4CAE994A" w14:textId="77777777">
      <w:pPr>
        <w:rPr>
          <w:color w:val="auto"/>
        </w:rPr>
      </w:pPr>
      <w:r w:rsidRPr="0E1939F0" w:rsidR="006044B6">
        <w:rPr>
          <w:b w:val="1"/>
          <w:bCs w:val="1"/>
          <w:color w:val="auto"/>
        </w:rPr>
        <w:t>May we use your image on videos or PowerPoint presentations?</w:t>
      </w:r>
      <w:r w:rsidRPr="0E1939F0" w:rsidR="006044B6">
        <w:rPr>
          <w:color w:val="auto"/>
        </w:rPr>
        <w:t xml:space="preserve"> </w:t>
      </w:r>
      <w:r>
        <w:tab/>
      </w:r>
      <w:r w:rsidRPr="0E1939F0" w:rsidR="006044B6">
        <w:rPr>
          <w:color w:val="auto"/>
        </w:rPr>
        <w:t>Yes / No</w:t>
      </w:r>
    </w:p>
    <w:p w:rsidRPr="006044B6" w:rsidR="006044B6" w:rsidP="0E1939F0" w:rsidRDefault="006044B6" w14:paraId="613B953B" w14:textId="77777777">
      <w:pPr>
        <w:spacing w:after="0"/>
        <w:rPr>
          <w:b w:val="1"/>
          <w:bCs w:val="1"/>
          <w:color w:val="auto"/>
        </w:rPr>
      </w:pPr>
      <w:r w:rsidRPr="0E1939F0" w:rsidR="006044B6">
        <w:rPr>
          <w:b w:val="1"/>
          <w:bCs w:val="1"/>
          <w:color w:val="auto"/>
        </w:rPr>
        <w:t xml:space="preserve">May we use your image on digital resources which can be </w:t>
      </w:r>
    </w:p>
    <w:p w:rsidRPr="006044B6" w:rsidR="006044B6" w:rsidP="0E1939F0" w:rsidRDefault="006044B6" w14:paraId="45D8E11C" w14:textId="77777777">
      <w:pPr>
        <w:spacing w:after="0"/>
        <w:rPr>
          <w:b w:val="1"/>
          <w:bCs w:val="1"/>
          <w:color w:val="auto"/>
        </w:rPr>
      </w:pPr>
      <w:r w:rsidRPr="0E1939F0" w:rsidR="006044B6">
        <w:rPr>
          <w:b w:val="1"/>
          <w:bCs w:val="1"/>
          <w:color w:val="auto"/>
        </w:rPr>
        <w:t xml:space="preserve">downloaded and shared by other individuals and organisations </w:t>
      </w:r>
      <w:r>
        <w:tab/>
      </w:r>
      <w:r w:rsidRPr="0E1939F0" w:rsidR="006044B6">
        <w:rPr>
          <w:color w:val="auto"/>
        </w:rPr>
        <w:t>Yes / No</w:t>
      </w:r>
    </w:p>
    <w:p w:rsidRPr="006044B6" w:rsidR="006044B6" w:rsidP="0E1939F0" w:rsidRDefault="006044B6" w14:paraId="2C40BF7F" w14:textId="77777777">
      <w:pPr>
        <w:rPr>
          <w:b w:val="1"/>
          <w:bCs w:val="1"/>
          <w:color w:val="auto"/>
        </w:rPr>
      </w:pPr>
      <w:r w:rsidRPr="0E1939F0" w:rsidR="006044B6">
        <w:rPr>
          <w:b w:val="1"/>
          <w:bCs w:val="1"/>
          <w:color w:val="auto"/>
        </w:rPr>
        <w:t>(</w:t>
      </w:r>
      <w:proofErr w:type="gramStart"/>
      <w:r w:rsidRPr="0E1939F0" w:rsidR="006044B6">
        <w:rPr>
          <w:b w:val="1"/>
          <w:bCs w:val="1"/>
          <w:color w:val="auto"/>
        </w:rPr>
        <w:t>e.g.</w:t>
      </w:r>
      <w:proofErr w:type="gramEnd"/>
      <w:r w:rsidRPr="0E1939F0" w:rsidR="006044B6">
        <w:rPr>
          <w:b w:val="1"/>
          <w:bCs w:val="1"/>
          <w:color w:val="auto"/>
        </w:rPr>
        <w:t xml:space="preserve"> email signatures and videos)</w:t>
      </w:r>
      <w:r w:rsidRPr="0E1939F0" w:rsidR="006044B6">
        <w:rPr>
          <w:b w:val="1"/>
          <w:bCs w:val="1"/>
          <w:color w:val="auto"/>
        </w:rPr>
        <w:t>?</w:t>
      </w:r>
    </w:p>
    <w:p w:rsidR="006044B6" w:rsidP="0E1939F0" w:rsidRDefault="006044B6" w14:paraId="4AFF3A30" w14:textId="77777777">
      <w:pPr>
        <w:rPr>
          <w:color w:val="auto"/>
        </w:rPr>
      </w:pPr>
      <w:r w:rsidRPr="0E1939F0" w:rsidR="006044B6">
        <w:rPr>
          <w:b w:val="1"/>
          <w:bCs w:val="1"/>
          <w:color w:val="auto"/>
        </w:rPr>
        <w:t>May we use your image on social media</w:t>
      </w:r>
      <w:r w:rsidRPr="0E1939F0" w:rsidR="006044B6">
        <w:rPr>
          <w:b w:val="1"/>
          <w:bCs w:val="1"/>
          <w:color w:val="auto"/>
        </w:rPr>
        <w:t>?</w:t>
      </w:r>
      <w:r>
        <w:tab/>
      </w:r>
      <w:r>
        <w:tab/>
      </w:r>
      <w:r>
        <w:tab/>
      </w:r>
      <w:r>
        <w:tab/>
      </w:r>
      <w:r>
        <w:tab/>
      </w:r>
      <w:r w:rsidRPr="0E1939F0" w:rsidR="006044B6">
        <w:rPr>
          <w:color w:val="auto"/>
        </w:rPr>
        <w:t>Yes / No</w:t>
      </w:r>
    </w:p>
    <w:p w:rsidR="006044B6" w:rsidP="0E1939F0" w:rsidRDefault="006044B6" w14:paraId="3C680F1E" w14:textId="77777777">
      <w:pPr>
        <w:rPr>
          <w:color w:val="auto"/>
        </w:rPr>
      </w:pPr>
      <w:r w:rsidRPr="0E1939F0" w:rsidR="006044B6">
        <w:rPr>
          <w:b w:val="1"/>
          <w:bCs w:val="1"/>
          <w:color w:val="auto"/>
        </w:rPr>
        <w:t>May we use your image in print?</w:t>
      </w:r>
      <w:r w:rsidRPr="0E1939F0" w:rsidR="006044B6">
        <w:rPr>
          <w:color w:val="auto"/>
        </w:rPr>
        <w:t xml:space="preserve"> </w:t>
      </w:r>
      <w:r>
        <w:tab/>
      </w:r>
      <w:r>
        <w:tab/>
      </w:r>
      <w:r>
        <w:tab/>
      </w:r>
      <w:r>
        <w:tab/>
      </w:r>
      <w:r>
        <w:tab/>
      </w:r>
      <w:r>
        <w:tab/>
      </w:r>
      <w:r w:rsidRPr="0E1939F0" w:rsidR="006044B6">
        <w:rPr>
          <w:color w:val="auto"/>
        </w:rPr>
        <w:t>Yes / No</w:t>
      </w:r>
    </w:p>
    <w:p w:rsidRPr="004E744A" w:rsidR="006044B6" w:rsidP="58DF17A2" w:rsidRDefault="006044B6" w14:paraId="7F18B6E7" w14:textId="540CF024">
      <w:pPr>
        <w:jc w:val="both"/>
        <w:rPr>
          <w:color w:val="auto"/>
          <w:sz w:val="22"/>
          <w:szCs w:val="22"/>
        </w:rPr>
      </w:pPr>
      <w:r w:rsidRPr="6E5569FE" w:rsidR="006044B6">
        <w:rPr>
          <w:color w:val="auto"/>
          <w:sz w:val="22"/>
          <w:szCs w:val="22"/>
        </w:rPr>
        <w:t xml:space="preserve">I consent to </w:t>
      </w:r>
      <w:r w:rsidRPr="6E5569FE" w:rsidR="31E4DA7F">
        <w:rPr>
          <w:b w:val="1"/>
          <w:bCs w:val="1"/>
          <w:color w:val="auto"/>
          <w:sz w:val="22"/>
          <w:szCs w:val="22"/>
        </w:rPr>
        <w:t>Warrington Voluntary Action</w:t>
      </w:r>
      <w:r w:rsidRPr="6E5569FE" w:rsidR="31E4DA7F">
        <w:rPr>
          <w:b w:val="1"/>
          <w:bCs w:val="1"/>
          <w:color w:val="FF0000"/>
          <w:sz w:val="22"/>
          <w:szCs w:val="22"/>
        </w:rPr>
        <w:t xml:space="preserve"> </w:t>
      </w:r>
      <w:r w:rsidRPr="6E5569FE" w:rsidR="006044B6">
        <w:rPr>
          <w:color w:val="auto"/>
          <w:sz w:val="22"/>
          <w:szCs w:val="22"/>
        </w:rPr>
        <w:t xml:space="preserve">using photographs and/or video recordings including images of me to promote the campaign.  These images could be used in print and digital media formats including print publications, websites, e-marketing, posters banners, advertising, film, social media, </w:t>
      </w:r>
      <w:r w:rsidRPr="6E5569FE" w:rsidR="004E744A">
        <w:rPr>
          <w:color w:val="auto"/>
          <w:sz w:val="22"/>
          <w:szCs w:val="22"/>
        </w:rPr>
        <w:t>training</w:t>
      </w:r>
      <w:r w:rsidRPr="6E5569FE" w:rsidR="006044B6">
        <w:rPr>
          <w:color w:val="auto"/>
          <w:sz w:val="22"/>
          <w:szCs w:val="22"/>
        </w:rPr>
        <w:t xml:space="preserve"> and research purposes.</w:t>
      </w:r>
    </w:p>
    <w:p w:rsidRPr="004E744A" w:rsidR="006044B6" w:rsidP="58DF17A2" w:rsidRDefault="006044B6" w14:paraId="722DC748" w14:textId="77777777">
      <w:pPr>
        <w:jc w:val="both"/>
        <w:rPr>
          <w:color w:val="auto"/>
          <w:sz w:val="22"/>
          <w:szCs w:val="22"/>
        </w:rPr>
      </w:pPr>
      <w:r w:rsidRPr="58DF17A2" w:rsidR="006044B6">
        <w:rPr>
          <w:color w:val="auto"/>
          <w:sz w:val="22"/>
          <w:szCs w:val="22"/>
        </w:rPr>
        <w:t xml:space="preserve">I understand that images on websites can be viewed throughout the world and not just in the United Kingdom and that some overseas countries may not provide the same level of protection to the rights of individuals as EU/UK legislation provides.  </w:t>
      </w:r>
    </w:p>
    <w:p w:rsidRPr="004E744A" w:rsidR="006044B6" w:rsidP="58DF17A2" w:rsidRDefault="006044B6" w14:paraId="61430FAA" w14:textId="77777777">
      <w:pPr>
        <w:jc w:val="both"/>
        <w:rPr>
          <w:color w:val="auto"/>
          <w:sz w:val="22"/>
          <w:szCs w:val="22"/>
        </w:rPr>
      </w:pPr>
      <w:r w:rsidRPr="58DF17A2" w:rsidR="006044B6">
        <w:rPr>
          <w:color w:val="auto"/>
          <w:sz w:val="22"/>
          <w:szCs w:val="22"/>
        </w:rPr>
        <w:t>I understand that some images or recordings may be kept permanently once they are published and be kept as an archive of the campaign.</w:t>
      </w:r>
    </w:p>
    <w:p w:rsidRPr="004E744A" w:rsidR="006044B6" w:rsidP="58DF17A2" w:rsidRDefault="006044B6" w14:paraId="64BCC5FF" w14:textId="77777777">
      <w:pPr>
        <w:jc w:val="both"/>
        <w:rPr>
          <w:color w:val="auto"/>
          <w:sz w:val="22"/>
          <w:szCs w:val="22"/>
        </w:rPr>
      </w:pPr>
      <w:r w:rsidRPr="58DF17A2" w:rsidR="006044B6">
        <w:rPr>
          <w:color w:val="auto"/>
          <w:sz w:val="22"/>
          <w:szCs w:val="22"/>
        </w:rPr>
        <w:t>I have read and understand the conditions and consent to my images being used as described</w:t>
      </w:r>
      <w:r w:rsidRPr="58DF17A2" w:rsidR="004E744A">
        <w:rPr>
          <w:color w:val="auto"/>
          <w:sz w:val="22"/>
          <w:szCs w:val="22"/>
        </w:rPr>
        <w:t>.</w:t>
      </w:r>
    </w:p>
    <w:p w:rsidR="006044B6" w:rsidP="0E1939F0" w:rsidRDefault="006044B6" w14:paraId="3904AE4A" w14:textId="77777777">
      <w:pPr>
        <w:rPr>
          <w:color w:val="auto"/>
        </w:rPr>
      </w:pPr>
      <w:r w:rsidRPr="0E1939F0" w:rsidR="006044B6">
        <w:rPr>
          <w:color w:val="auto"/>
        </w:rPr>
        <w:t>Signature:</w:t>
      </w:r>
      <w:r>
        <w:tab/>
      </w:r>
      <w:r>
        <w:tab/>
      </w:r>
      <w:r w:rsidRPr="0E1939F0" w:rsidR="006044B6">
        <w:rPr>
          <w:color w:val="auto"/>
        </w:rPr>
        <w:t xml:space="preserve">                                 </w:t>
      </w:r>
      <w:r w:rsidRPr="0E1939F0" w:rsidR="004E744A">
        <w:rPr>
          <w:color w:val="auto"/>
        </w:rPr>
        <w:t xml:space="preserve">                          </w:t>
      </w:r>
      <w:r w:rsidRPr="0E1939F0" w:rsidR="006044B6">
        <w:rPr>
          <w:color w:val="auto"/>
        </w:rPr>
        <w:t>Date:</w:t>
      </w:r>
      <w:r>
        <w:tab/>
      </w:r>
    </w:p>
    <w:p w:rsidR="006044B6" w:rsidP="0E1939F0" w:rsidRDefault="006044B6" w14:paraId="039F20E2" w14:textId="77777777">
      <w:pPr>
        <w:rPr>
          <w:color w:val="auto"/>
        </w:rPr>
      </w:pPr>
      <w:r w:rsidRPr="0E1939F0" w:rsidR="006044B6">
        <w:rPr>
          <w:color w:val="auto"/>
        </w:rPr>
        <w:t>Your name (in block capitals):</w:t>
      </w:r>
    </w:p>
    <w:p w:rsidR="006044B6" w:rsidP="0E1939F0" w:rsidRDefault="006044B6" w14:paraId="0ABD22F8" w14:textId="77777777">
      <w:pPr>
        <w:rPr>
          <w:color w:val="auto"/>
        </w:rPr>
      </w:pPr>
      <w:r w:rsidRPr="0E1939F0" w:rsidR="006044B6">
        <w:rPr>
          <w:color w:val="auto"/>
        </w:rPr>
        <w:t>Location photograph or video was taken:</w:t>
      </w:r>
    </w:p>
    <w:p w:rsidR="004E744A" w:rsidP="0E1939F0" w:rsidRDefault="004E744A" w14:paraId="14F345A9" w14:textId="0C1723E1">
      <w:pPr>
        <w:rPr>
          <w:color w:val="auto"/>
        </w:rPr>
      </w:pPr>
      <w:r w:rsidRPr="0E1939F0" w:rsidR="004E744A">
        <w:rPr>
          <w:color w:val="auto"/>
        </w:rPr>
        <w:t>Signed on beha</w:t>
      </w:r>
      <w:r w:rsidRPr="0E1939F0" w:rsidR="004E744A">
        <w:rPr>
          <w:b w:val="0"/>
          <w:bCs w:val="0"/>
          <w:color w:val="auto"/>
        </w:rPr>
        <w:t xml:space="preserve">lf of </w:t>
      </w:r>
      <w:r w:rsidRPr="0E1939F0" w:rsidR="38A0EB9F">
        <w:rPr>
          <w:b w:val="0"/>
          <w:bCs w:val="0"/>
          <w:color w:val="auto"/>
        </w:rPr>
        <w:t>WVA</w:t>
      </w:r>
      <w:r w:rsidRPr="0E1939F0" w:rsidR="004E744A">
        <w:rPr>
          <w:b w:val="0"/>
          <w:bCs w:val="0"/>
          <w:color w:val="auto"/>
        </w:rPr>
        <w:t xml:space="preserve">: </w:t>
      </w:r>
    </w:p>
    <w:p w:rsidR="004E744A" w:rsidP="0E1939F0" w:rsidRDefault="004E744A" w14:paraId="53C41566" w14:textId="77777777">
      <w:pPr>
        <w:rPr>
          <w:b w:val="1"/>
          <w:bCs w:val="1"/>
          <w:color w:val="auto"/>
        </w:rPr>
      </w:pPr>
    </w:p>
    <w:p w:rsidRPr="006044B6" w:rsidR="006044B6" w:rsidP="58DF17A2" w:rsidRDefault="006044B6" w14:paraId="2475BBF4" w14:textId="77777777">
      <w:pPr>
        <w:jc w:val="both"/>
        <w:rPr>
          <w:b w:val="1"/>
          <w:bCs w:val="1"/>
          <w:color w:val="auto"/>
        </w:rPr>
      </w:pPr>
      <w:r w:rsidRPr="58DF17A2" w:rsidR="006044B6">
        <w:rPr>
          <w:b w:val="1"/>
          <w:bCs w:val="1"/>
          <w:color w:val="auto"/>
        </w:rPr>
        <w:t>Your rights</w:t>
      </w:r>
    </w:p>
    <w:p w:rsidR="006044B6" w:rsidP="58DF17A2" w:rsidRDefault="006044B6" w14:paraId="53B84792" w14:textId="77777777">
      <w:pPr>
        <w:jc w:val="both"/>
        <w:rPr>
          <w:color w:val="auto"/>
        </w:rPr>
      </w:pPr>
      <w:r w:rsidRPr="58DF17A2" w:rsidR="006044B6">
        <w:rPr>
          <w:color w:val="auto"/>
        </w:rPr>
        <w:t xml:space="preserve">You have the right to request to see a copy of the information we hold about you and to request corrections or deletions of the information that is no longer required.  </w:t>
      </w:r>
    </w:p>
    <w:p w:rsidRPr="006044B6" w:rsidR="006044B6" w:rsidP="58DF17A2" w:rsidRDefault="006044B6" w14:paraId="5F9E9443" w14:textId="77777777">
      <w:pPr>
        <w:jc w:val="both"/>
        <w:rPr>
          <w:b w:val="1"/>
          <w:bCs w:val="1"/>
          <w:color w:val="auto"/>
        </w:rPr>
      </w:pPr>
      <w:r w:rsidRPr="58DF17A2" w:rsidR="006044B6">
        <w:rPr>
          <w:b w:val="1"/>
          <w:bCs w:val="1"/>
          <w:color w:val="auto"/>
        </w:rPr>
        <w:t>Conditions of use</w:t>
      </w:r>
    </w:p>
    <w:p w:rsidR="00E71DFB" w:rsidP="58DF17A2" w:rsidRDefault="006044B6" w14:paraId="61AAC194" w14:textId="6EE8FE07">
      <w:pPr>
        <w:jc w:val="both"/>
        <w:rPr>
          <w:b w:val="0"/>
          <w:bCs w:val="0"/>
          <w:color w:val="auto"/>
        </w:rPr>
      </w:pPr>
      <w:r w:rsidRPr="6E5569FE" w:rsidR="006044B6">
        <w:rPr>
          <w:color w:val="auto"/>
        </w:rPr>
        <w:t>This for</w:t>
      </w:r>
      <w:r w:rsidRPr="6E5569FE" w:rsidR="006044B6">
        <w:rPr>
          <w:b w:val="0"/>
          <w:bCs w:val="0"/>
          <w:color w:val="auto"/>
        </w:rPr>
        <w:t xml:space="preserve">m is valid for this project </w:t>
      </w:r>
      <w:r w:rsidRPr="6E5569FE" w:rsidR="3FE2D6DC">
        <w:rPr>
          <w:b w:val="0"/>
          <w:bCs w:val="0"/>
          <w:color w:val="auto"/>
        </w:rPr>
        <w:t>(</w:t>
      </w:r>
      <w:r w:rsidRPr="6E5569FE" w:rsidR="3FE2D6DC">
        <w:rPr>
          <w:b w:val="1"/>
          <w:bCs w:val="1"/>
          <w:color w:val="auto"/>
        </w:rPr>
        <w:t>Good Neighbours</w:t>
      </w:r>
      <w:r w:rsidRPr="6E5569FE" w:rsidR="3FE2D6DC">
        <w:rPr>
          <w:b w:val="0"/>
          <w:bCs w:val="0"/>
          <w:color w:val="auto"/>
        </w:rPr>
        <w:t xml:space="preserve">) </w:t>
      </w:r>
      <w:r w:rsidRPr="6E5569FE" w:rsidR="006044B6">
        <w:rPr>
          <w:b w:val="0"/>
          <w:bCs w:val="0"/>
          <w:color w:val="auto"/>
        </w:rPr>
        <w:t>only</w:t>
      </w:r>
      <w:r w:rsidRPr="6E5569FE" w:rsidR="006044B6">
        <w:rPr>
          <w:b w:val="0"/>
          <w:bCs w:val="0"/>
          <w:color w:val="auto"/>
        </w:rPr>
        <w:t>.</w:t>
      </w:r>
      <w:r w:rsidRPr="6E5569FE" w:rsidR="006044B6">
        <w:rPr>
          <w:b w:val="0"/>
          <w:bCs w:val="0"/>
          <w:color w:val="auto"/>
        </w:rPr>
        <w:t xml:space="preserve"> The consent will automatically expire when the project ends. </w:t>
      </w:r>
    </w:p>
    <w:p w:rsidR="006044B6" w:rsidP="58DF17A2" w:rsidRDefault="00E71DFB" w14:paraId="6ED1328A" w14:textId="24132CDA">
      <w:pPr>
        <w:jc w:val="both"/>
        <w:rPr>
          <w:b w:val="0"/>
          <w:bCs w:val="0"/>
          <w:color w:val="auto"/>
        </w:rPr>
      </w:pPr>
      <w:r w:rsidRPr="6E5569FE" w:rsidR="00E71DFB">
        <w:rPr>
          <w:b w:val="0"/>
          <w:bCs w:val="0"/>
          <w:color w:val="auto"/>
        </w:rPr>
        <w:t xml:space="preserve">You can ask </w:t>
      </w:r>
      <w:r w:rsidRPr="6E5569FE" w:rsidR="60906443">
        <w:rPr>
          <w:b w:val="1"/>
          <w:bCs w:val="1"/>
          <w:color w:val="auto"/>
        </w:rPr>
        <w:t>Warrington Voluntary Action</w:t>
      </w:r>
      <w:r w:rsidRPr="6E5569FE" w:rsidR="7AC7CEE7">
        <w:rPr>
          <w:b w:val="0"/>
          <w:bCs w:val="0"/>
          <w:color w:val="auto"/>
        </w:rPr>
        <w:t xml:space="preserve"> </w:t>
      </w:r>
      <w:r w:rsidRPr="6E5569FE" w:rsidR="00E71DFB">
        <w:rPr>
          <w:b w:val="0"/>
          <w:bCs w:val="0"/>
          <w:color w:val="auto"/>
        </w:rPr>
        <w:t xml:space="preserve">to stop using your images at any time, in which case it will not be used in future publications but may continue to appear in publications already in circulation.  </w:t>
      </w:r>
    </w:p>
    <w:p w:rsidR="006044B6" w:rsidP="6E5569FE" w:rsidRDefault="009F6EF9" w14:paraId="6A8CC7EC" w14:textId="0D74DA1C">
      <w:pPr>
        <w:pStyle w:val="Normal"/>
        <w:jc w:val="both"/>
        <w:rPr>
          <w:b w:val="0"/>
          <w:bCs w:val="0"/>
          <w:color w:val="auto"/>
        </w:rPr>
      </w:pPr>
      <w:r w:rsidRPr="6E5569FE" w:rsidR="60906443">
        <w:rPr>
          <w:b w:val="1"/>
          <w:bCs w:val="1"/>
          <w:color w:val="auto"/>
        </w:rPr>
        <w:t>Warrington Voluntary Action</w:t>
      </w:r>
      <w:r w:rsidRPr="6E5569FE" w:rsidR="00629CD2">
        <w:rPr>
          <w:b w:val="0"/>
          <w:bCs w:val="0"/>
          <w:color w:val="auto"/>
        </w:rPr>
        <w:t xml:space="preserve"> </w:t>
      </w:r>
      <w:r w:rsidRPr="6E5569FE" w:rsidR="006044B6">
        <w:rPr>
          <w:b w:val="0"/>
          <w:bCs w:val="0"/>
          <w:color w:val="auto"/>
        </w:rPr>
        <w:t>will not re-use any images after the project is completed, unless further consent is received.</w:t>
      </w:r>
    </w:p>
    <w:p w:rsidR="006044B6" w:rsidP="6E5569FE" w:rsidRDefault="009F6EF9" w14:paraId="35DEA93D" w14:textId="441A7F51">
      <w:pPr>
        <w:pStyle w:val="Normal"/>
        <w:jc w:val="both"/>
        <w:rPr>
          <w:b w:val="0"/>
          <w:bCs w:val="0"/>
          <w:color w:val="auto"/>
        </w:rPr>
      </w:pPr>
      <w:r w:rsidRPr="6E5569FE" w:rsidR="60906443">
        <w:rPr>
          <w:b w:val="1"/>
          <w:bCs w:val="1"/>
          <w:color w:val="auto"/>
        </w:rPr>
        <w:t>Warrington Voluntary Action</w:t>
      </w:r>
      <w:r w:rsidRPr="6E5569FE" w:rsidR="006044B6">
        <w:rPr>
          <w:color w:val="FF0000"/>
        </w:rPr>
        <w:t xml:space="preserve"> </w:t>
      </w:r>
      <w:r w:rsidR="006044B6">
        <w:rPr/>
        <w:t xml:space="preserve">may use a forename / first name to support an image or quote.  </w:t>
      </w:r>
      <w:r w:rsidRPr="6E5569FE" w:rsidR="60906443">
        <w:rPr>
          <w:b w:val="1"/>
          <w:bCs w:val="1"/>
          <w:color w:val="auto"/>
        </w:rPr>
        <w:t>Warrington Voluntary Action</w:t>
      </w:r>
      <w:r w:rsidR="006044B6">
        <w:rPr/>
        <w:t xml:space="preserve"> will not include personal details or full names (which means first name and surname) of individuals in an image or video, on our websites, on social media, in PowerPoint presentations, or on printed publications, without good reason. </w:t>
      </w:r>
      <w:r w:rsidRPr="6E5569FE" w:rsidR="60906443">
        <w:rPr>
          <w:b w:val="1"/>
          <w:bCs w:val="1"/>
          <w:color w:val="auto"/>
        </w:rPr>
        <w:t>Warrington Voluntary Action</w:t>
      </w:r>
      <w:r w:rsidRPr="6E5569FE" w:rsidR="006044B6">
        <w:rPr>
          <w:color w:val="FF0000"/>
        </w:rPr>
        <w:t xml:space="preserve"> </w:t>
      </w:r>
      <w:r w:rsidR="006044B6">
        <w:rPr/>
        <w:t xml:space="preserve">will not include the full name of a model used in promotional literature.  </w:t>
      </w:r>
    </w:p>
    <w:p w:rsidR="006044B6" w:rsidP="6E5569FE" w:rsidRDefault="009F6EF9" w14:paraId="3A0F5058" w14:textId="094CEFEC">
      <w:pPr>
        <w:pStyle w:val="Normal"/>
        <w:rPr>
          <w:b w:val="0"/>
          <w:bCs w:val="0"/>
          <w:color w:val="auto"/>
        </w:rPr>
      </w:pPr>
      <w:r w:rsidRPr="6E5569FE" w:rsidR="60906443">
        <w:rPr>
          <w:b w:val="1"/>
          <w:bCs w:val="1"/>
          <w:color w:val="auto"/>
        </w:rPr>
        <w:t>Warrington Voluntary Action</w:t>
      </w:r>
      <w:r w:rsidR="006044B6">
        <w:rPr/>
        <w:t xml:space="preserve"> </w:t>
      </w:r>
      <w:r w:rsidR="006044B6">
        <w:rPr/>
        <w:t>will not include individuals’ personal email addresses, postal addresses, telephone or fax numbers on video, PowerPoint presentations, social media, on our websites or in printed publications.</w:t>
      </w:r>
    </w:p>
    <w:p w:rsidR="006044B6" w:rsidP="6E5569FE" w:rsidRDefault="009F6EF9" w14:paraId="788A08DF" w14:textId="3243E6EA">
      <w:pPr>
        <w:pStyle w:val="Normal"/>
        <w:rPr>
          <w:b w:val="0"/>
          <w:bCs w:val="0"/>
          <w:color w:val="auto"/>
        </w:rPr>
      </w:pPr>
      <w:r w:rsidRPr="6E5569FE" w:rsidR="60906443">
        <w:rPr>
          <w:b w:val="1"/>
          <w:bCs w:val="1"/>
          <w:color w:val="auto"/>
        </w:rPr>
        <w:t>Warrington Voluntary Action</w:t>
      </w:r>
      <w:r w:rsidR="5E3B08FD">
        <w:rPr/>
        <w:t xml:space="preserve"> </w:t>
      </w:r>
      <w:r w:rsidR="006044B6">
        <w:rPr/>
        <w:t>may combine photographs of different individuals, to create group photographs.</w:t>
      </w:r>
    </w:p>
    <w:p w:rsidR="006044B6" w:rsidP="006044B6" w:rsidRDefault="006044B6" w14:paraId="0F94CCCA" w14:textId="77777777"/>
    <w:p w:rsidR="006044B6" w:rsidP="006044B6" w:rsidRDefault="006044B6" w14:paraId="5A811A8D" w14:textId="77777777"/>
    <w:p w:rsidR="00915DEA" w:rsidRDefault="00915DEA" w14:paraId="25E483C4" w14:textId="77777777"/>
    <w:sectPr w:rsidR="00915DEA">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F5023F"/>
    <w:multiLevelType w:val="hybridMultilevel"/>
    <w:tmpl w:val="BB7AC2A2"/>
    <w:lvl w:ilvl="0" w:tplc="9854441A">
      <w:numFmt w:val="bullet"/>
      <w:lvlText w:val="•"/>
      <w:lvlJc w:val="left"/>
      <w:pPr>
        <w:ind w:left="1080" w:hanging="72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BBE10F2"/>
    <w:multiLevelType w:val="hybridMultilevel"/>
    <w:tmpl w:val="877C27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C6D35A3"/>
    <w:multiLevelType w:val="hybridMultilevel"/>
    <w:tmpl w:val="F49EF7F4"/>
    <w:lvl w:ilvl="0" w:tplc="9854441A">
      <w:numFmt w:val="bullet"/>
      <w:lvlText w:val="•"/>
      <w:lvlJc w:val="left"/>
      <w:pPr>
        <w:ind w:left="1080" w:hanging="72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29BD7A9E"/>
    <w:multiLevelType w:val="hybridMultilevel"/>
    <w:tmpl w:val="B4A25B68"/>
    <w:lvl w:ilvl="0" w:tplc="9854441A">
      <w:numFmt w:val="bullet"/>
      <w:lvlText w:val="•"/>
      <w:lvlJc w:val="left"/>
      <w:pPr>
        <w:ind w:left="1080" w:hanging="72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636847CF"/>
    <w:multiLevelType w:val="hybridMultilevel"/>
    <w:tmpl w:val="0C8248CC"/>
    <w:lvl w:ilvl="0" w:tplc="9854441A">
      <w:numFmt w:val="bullet"/>
      <w:lvlText w:val="•"/>
      <w:lvlJc w:val="left"/>
      <w:pPr>
        <w:ind w:left="1440" w:hanging="720"/>
      </w:pPr>
      <w:rPr>
        <w:rFonts w:hint="default" w:ascii="Arial" w:hAnsi="Arial" w:cs="Arial" w:eastAsiaTheme="minorHAnsi"/>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val="bestFit" w:percent="218"/>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MTY3srA0MzS0sDBS0lEKTi0uzszPAykwqQUASzHbqSwAAAA="/>
  </w:docVars>
  <w:rsids>
    <w:rsidRoot w:val="006044B6"/>
    <w:rsid w:val="00174741"/>
    <w:rsid w:val="004E744A"/>
    <w:rsid w:val="006044B6"/>
    <w:rsid w:val="00629CD2"/>
    <w:rsid w:val="007626A7"/>
    <w:rsid w:val="00887D23"/>
    <w:rsid w:val="00915DEA"/>
    <w:rsid w:val="009F6EF9"/>
    <w:rsid w:val="00B040AC"/>
    <w:rsid w:val="00E71DFB"/>
    <w:rsid w:val="00F504E7"/>
    <w:rsid w:val="075B4F6C"/>
    <w:rsid w:val="09C3696A"/>
    <w:rsid w:val="0E1939F0"/>
    <w:rsid w:val="0F37D3A5"/>
    <w:rsid w:val="1840B0E7"/>
    <w:rsid w:val="1DB1F0D0"/>
    <w:rsid w:val="20BDE9F5"/>
    <w:rsid w:val="21102A39"/>
    <w:rsid w:val="21A2924E"/>
    <w:rsid w:val="268DAD08"/>
    <w:rsid w:val="2A6EBCA1"/>
    <w:rsid w:val="2CFCEE8C"/>
    <w:rsid w:val="2F0E2696"/>
    <w:rsid w:val="30A8F2EF"/>
    <w:rsid w:val="31E4DA7F"/>
    <w:rsid w:val="32BE875D"/>
    <w:rsid w:val="336C3010"/>
    <w:rsid w:val="382AF297"/>
    <w:rsid w:val="38499176"/>
    <w:rsid w:val="38A0EB9F"/>
    <w:rsid w:val="3ED34F62"/>
    <w:rsid w:val="3F99EA18"/>
    <w:rsid w:val="3FE2D6DC"/>
    <w:rsid w:val="41AF7E86"/>
    <w:rsid w:val="42C11E0F"/>
    <w:rsid w:val="446714F1"/>
    <w:rsid w:val="47948F32"/>
    <w:rsid w:val="4901676D"/>
    <w:rsid w:val="49305F93"/>
    <w:rsid w:val="4C37DC87"/>
    <w:rsid w:val="502E1427"/>
    <w:rsid w:val="5616D021"/>
    <w:rsid w:val="58DF17A2"/>
    <w:rsid w:val="594E70E3"/>
    <w:rsid w:val="5A06C83A"/>
    <w:rsid w:val="5A7AE803"/>
    <w:rsid w:val="5DB288C5"/>
    <w:rsid w:val="5E3B08FD"/>
    <w:rsid w:val="5FB040B5"/>
    <w:rsid w:val="60906443"/>
    <w:rsid w:val="62AD0B6E"/>
    <w:rsid w:val="67D2B48F"/>
    <w:rsid w:val="6A1E7FE4"/>
    <w:rsid w:val="6E5569FE"/>
    <w:rsid w:val="6FCE5205"/>
    <w:rsid w:val="716A2266"/>
    <w:rsid w:val="740EAB00"/>
    <w:rsid w:val="78B982AC"/>
    <w:rsid w:val="7AC7CEE7"/>
    <w:rsid w:val="7BE22192"/>
    <w:rsid w:val="7E3723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F11AF"/>
  <w15:chartTrackingRefBased/>
  <w15:docId w15:val="{B3967E2B-3104-4894-8815-CF2CBE18F8A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626A7"/>
    <w:rPr>
      <w:rFonts w:ascii="Arial" w:hAnsi="Arial"/>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6044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189451e-5e55-49db-9f65-9f5b108d2b31">
      <Terms xmlns="http://schemas.microsoft.com/office/infopath/2007/PartnerControls"/>
    </lcf76f155ced4ddcb4097134ff3c332f>
    <TaxCatchAll xmlns="71ca0f08-1747-4cfe-b9d4-f2cbe2f3caa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47A6CDAE0ED54C85AE898FC4EACCE9" ma:contentTypeVersion="16" ma:contentTypeDescription="Create a new document." ma:contentTypeScope="" ma:versionID="14bf41c465f3ecc9c5746be1e2b72c73">
  <xsd:schema xmlns:xsd="http://www.w3.org/2001/XMLSchema" xmlns:xs="http://www.w3.org/2001/XMLSchema" xmlns:p="http://schemas.microsoft.com/office/2006/metadata/properties" xmlns:ns2="71ca0f08-1747-4cfe-b9d4-f2cbe2f3caac" xmlns:ns3="1189451e-5e55-49db-9f65-9f5b108d2b31" targetNamespace="http://schemas.microsoft.com/office/2006/metadata/properties" ma:root="true" ma:fieldsID="2b9954927d612bcaa7fb6bc884ea27a4" ns2:_="" ns3:_="">
    <xsd:import namespace="71ca0f08-1747-4cfe-b9d4-f2cbe2f3caac"/>
    <xsd:import namespace="1189451e-5e55-49db-9f65-9f5b108d2b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a0f08-1747-4cfe-b9d4-f2cbe2f3c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832237af-adeb-496f-90b0-d83031541418}" ma:internalName="TaxCatchAll" ma:showField="CatchAllData" ma:web="71ca0f08-1747-4cfe-b9d4-f2cbe2f3ca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9451e-5e55-49db-9f65-9f5b108d2b3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ec655-b5d2-4a90-a74a-9a1972af3ef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B20295-1E85-411D-A06C-F32B10DA06FF}">
  <ds:schemaRefs>
    <ds:schemaRef ds:uri="http://purl.org/dc/dcmitype/"/>
    <ds:schemaRef ds:uri="http://schemas.microsoft.com/office/infopath/2007/PartnerControls"/>
    <ds:schemaRef ds:uri="1189451e-5e55-49db-9f65-9f5b108d2b31"/>
    <ds:schemaRef ds:uri="http://purl.org/dc/elements/1.1/"/>
    <ds:schemaRef ds:uri="http://schemas.microsoft.com/office/2006/metadata/properties"/>
    <ds:schemaRef ds:uri="71ca0f08-1747-4cfe-b9d4-f2cbe2f3caac"/>
    <ds:schemaRef ds:uri="http://purl.org/dc/terms/"/>
    <ds:schemaRef ds:uri="http://schemas.openxmlformats.org/package/2006/metadata/core-properties"/>
    <ds:schemaRef ds:uri="http://schemas.microsoft.com/office/2006/documentManagement/types"/>
    <ds:schemaRef ds:uri="http://www.w3.org/XML/1998/namespace"/>
  </ds:schemaRefs>
</ds:datastoreItem>
</file>

<file path=customXml/itemProps2.xml><?xml version="1.0" encoding="utf-8"?>
<ds:datastoreItem xmlns:ds="http://schemas.openxmlformats.org/officeDocument/2006/customXml" ds:itemID="{66DECB15-4057-4278-BA35-EEC8C6CCBE4B}">
  <ds:schemaRefs>
    <ds:schemaRef ds:uri="http://schemas.microsoft.com/sharepoint/v3/contenttype/forms"/>
  </ds:schemaRefs>
</ds:datastoreItem>
</file>

<file path=customXml/itemProps3.xml><?xml version="1.0" encoding="utf-8"?>
<ds:datastoreItem xmlns:ds="http://schemas.openxmlformats.org/officeDocument/2006/customXml" ds:itemID="{8A2F5A94-1EE0-4227-8224-E1120631FEA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Dargie</dc:creator>
  <cp:keywords/>
  <dc:description/>
  <cp:lastModifiedBy>Caroline Westmoreland</cp:lastModifiedBy>
  <cp:revision>6</cp:revision>
  <dcterms:created xsi:type="dcterms:W3CDTF">2018-09-04T13:50:00Z</dcterms:created>
  <dcterms:modified xsi:type="dcterms:W3CDTF">2022-04-07T09: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7A6CDAE0ED54C85AE898FC4EACCE9</vt:lpwstr>
  </property>
</Properties>
</file>